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ea7a5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7ea7a5a-72d8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4DQQxC+QD//6V/4ADeLk0ku9jRaq8CGbCZQf+swqv+AWCRTXTNxwe/699/aHZTsILUlY8lHkgMnt94gSeQQp5HeCWaWid4kswuhPKBfhiisw789eK44vLUQ1v9wLZ47sC87/Ae4cxV/VxrP2BvMyKq1betftHQPfN8bPWTD6Lpfq52tfv+KwG208COrPUbOJeoIgsn/mp86Ycasdf1uY1jhnVcz5t0i3iy1sT3eeq79OvkKvd8MUZwytv7kfmwIenpfR6Ue5DJ00qwbvUzz6p04gFfgrN3NCYS9vWZsD221XWSzxVEMDmz3z96yOIi/2Z/C+9iH5w3UlVx0vQg/2KrI6aeaTnAU3neKydXD85X3kA8eX2RB0hL11iy1u/d590v9TFTrosUJz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l done on developing this, Russell. I Just wanted to test this and</w:t>
      </w:r>
      <w:r>
        <w:t xml:space="preserve"> </w:t>
      </w:r>
      <w:r>
        <w:t xml:space="preserve">see how it works. 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7ea7a5a-72d8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7ea7a5a-72d8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7ea7a5a-72d8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ea7a5a</dc:title>
  <dc:creator/>
  <cp:keywords/>
  <dcterms:created xsi:type="dcterms:W3CDTF">2026-05-02T12:56:00Z</dcterms:created>
  <dcterms:modified xsi:type="dcterms:W3CDTF">2026-05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